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4AEBE" w14:textId="77777777" w:rsidR="000837A5" w:rsidRPr="00030EA3" w:rsidRDefault="000837A5" w:rsidP="00030EA3">
      <w:bookmarkStart w:id="0" w:name="_GoBack"/>
      <w:bookmarkEnd w:id="0"/>
    </w:p>
    <w:sectPr w:rsidR="000837A5" w:rsidRPr="00030EA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" w15:restartNumberingAfterBreak="0">
    <w:nsid w:val="74CB4E8B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7AC10ABC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7CF4660E"/>
    <w:multiLevelType w:val="hybridMultilevel"/>
    <w:tmpl w:val="FE2A2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bUwMDEyMDMzMDRT0lEKTi0uzszPAykwrgUAijVLFiwAAAA="/>
  </w:docVars>
  <w:rsids>
    <w:rsidRoot w:val="007F6AA3"/>
    <w:rsid w:val="00030EA3"/>
    <w:rsid w:val="000837A5"/>
    <w:rsid w:val="001453F5"/>
    <w:rsid w:val="00214C6C"/>
    <w:rsid w:val="002A7888"/>
    <w:rsid w:val="007F6AA3"/>
    <w:rsid w:val="00FB0549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DFBF9"/>
  <w15:chartTrackingRefBased/>
  <w15:docId w15:val="{07228227-188A-46E4-A7B2-5A2D0E044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549"/>
  </w:style>
  <w:style w:type="paragraph" w:styleId="Heading2">
    <w:name w:val="heading 2"/>
    <w:basedOn w:val="Normal"/>
    <w:next w:val="Normal"/>
    <w:link w:val="Heading2Char"/>
    <w:qFormat/>
    <w:rsid w:val="001453F5"/>
    <w:pPr>
      <w:keepNext/>
      <w:autoSpaceDE w:val="0"/>
      <w:autoSpaceDN w:val="0"/>
      <w:spacing w:before="120" w:after="60" w:line="240" w:lineRule="auto"/>
      <w:ind w:left="144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rsid w:val="00FB0549"/>
    <w:pPr>
      <w:numPr>
        <w:numId w:val="1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styleId="ListParagraph">
    <w:name w:val="List Paragraph"/>
    <w:basedOn w:val="Normal"/>
    <w:uiPriority w:val="34"/>
    <w:qFormat/>
    <w:rsid w:val="00FB054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1453F5"/>
    <w:rPr>
      <w:rFonts w:ascii="Times New Roman" w:eastAsia="Times New Roman" w:hAnsi="Times New Roman" w:cs="Times New Roman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 NAVEEN</dc:creator>
  <cp:keywords/>
  <dc:description/>
  <cp:lastModifiedBy>MATTHI NAVEEN</cp:lastModifiedBy>
  <cp:revision>13</cp:revision>
  <dcterms:created xsi:type="dcterms:W3CDTF">2020-02-28T06:43:00Z</dcterms:created>
  <dcterms:modified xsi:type="dcterms:W3CDTF">2020-02-28T09:52:00Z</dcterms:modified>
</cp:coreProperties>
</file>